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2496"/>
        <w:gridCol w:w="2064"/>
        <w:gridCol w:w="333"/>
        <w:gridCol w:w="333"/>
        <w:gridCol w:w="333"/>
        <w:gridCol w:w="334"/>
        <w:gridCol w:w="334"/>
        <w:gridCol w:w="334"/>
        <w:gridCol w:w="334"/>
        <w:gridCol w:w="334"/>
        <w:gridCol w:w="567"/>
        <w:gridCol w:w="307"/>
        <w:gridCol w:w="307"/>
        <w:gridCol w:w="307"/>
        <w:gridCol w:w="307"/>
      </w:tblGrid>
      <w:tr w:rsidR="00CF1DB9" w:rsidRPr="00D90FC4" w14:paraId="2C7CF7D3" w14:textId="77777777" w:rsidTr="00DE700D">
        <w:tc>
          <w:tcPr>
            <w:tcW w:w="3061" w:type="dxa"/>
            <w:vAlign w:val="center"/>
          </w:tcPr>
          <w:p w14:paraId="57C2EE90" w14:textId="77777777" w:rsidR="00CF1DB9" w:rsidRPr="00D90FC4" w:rsidRDefault="00CF1DB9" w:rsidP="00DE700D">
            <w:pPr>
              <w:keepNext/>
              <w:spacing w:before="0" w:line="240" w:lineRule="auto"/>
              <w:jc w:val="lef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sz w:val="22"/>
                <w:szCs w:val="22"/>
                <w:lang w:eastAsia="sk-SK"/>
              </w:rPr>
              <w:t>Poznámky</w:t>
            </w:r>
            <w:r>
              <w:rPr>
                <w:sz w:val="22"/>
                <w:szCs w:val="22"/>
                <w:lang w:eastAsia="sk-SK"/>
              </w:rPr>
              <w:t xml:space="preserve"> (</w:t>
            </w:r>
            <w:proofErr w:type="spellStart"/>
            <w:r w:rsidRPr="00D90FC4">
              <w:rPr>
                <w:sz w:val="22"/>
                <w:szCs w:val="22"/>
                <w:lang w:eastAsia="sk-SK"/>
              </w:rPr>
              <w:t>Úč</w:t>
            </w:r>
            <w:proofErr w:type="spellEnd"/>
            <w:r w:rsidRPr="00D90FC4">
              <w:rPr>
                <w:sz w:val="22"/>
                <w:szCs w:val="22"/>
                <w:lang w:eastAsia="sk-SK"/>
              </w:rPr>
              <w:t xml:space="preserve">  NUJ 3 </w:t>
            </w:r>
            <w:r>
              <w:rPr>
                <w:sz w:val="22"/>
                <w:szCs w:val="22"/>
                <w:lang w:eastAsia="sk-SK"/>
              </w:rPr>
              <w:t>–</w:t>
            </w:r>
            <w:r w:rsidRPr="00D90FC4">
              <w:rPr>
                <w:sz w:val="22"/>
                <w:szCs w:val="22"/>
                <w:lang w:eastAsia="sk-SK"/>
              </w:rPr>
              <w:t xml:space="preserve"> 01</w:t>
            </w:r>
            <w:r>
              <w:rPr>
                <w:sz w:val="22"/>
                <w:szCs w:val="22"/>
                <w:lang w:eastAsia="sk-SK"/>
              </w:rPr>
              <w:t>)</w:t>
            </w:r>
          </w:p>
        </w:tc>
        <w:tc>
          <w:tcPr>
            <w:tcW w:w="2665" w:type="dxa"/>
            <w:tcBorders>
              <w:top w:val="nil"/>
              <w:bottom w:val="nil"/>
            </w:tcBorders>
            <w:vAlign w:val="center"/>
          </w:tcPr>
          <w:p w14:paraId="6C46E739" w14:textId="77777777" w:rsidR="00CF1DB9" w:rsidRPr="00D90FC4" w:rsidRDefault="00CF1DB9" w:rsidP="00DE700D">
            <w:pPr>
              <w:keepNext/>
              <w:spacing w:before="0" w:line="240" w:lineRule="auto"/>
              <w:jc w:val="righ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ČO </w:t>
            </w:r>
          </w:p>
        </w:tc>
        <w:tc>
          <w:tcPr>
            <w:tcW w:w="340" w:type="dxa"/>
          </w:tcPr>
          <w:p w14:paraId="77215889" w14:textId="208EC952" w:rsidR="00CF1DB9" w:rsidRPr="00D90FC4" w:rsidRDefault="00FF6C3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340" w:type="dxa"/>
          </w:tcPr>
          <w:p w14:paraId="554E7016" w14:textId="1F0AE4E6" w:rsidR="00CF1DB9" w:rsidRPr="00D90FC4" w:rsidRDefault="00FF6C3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340" w:type="dxa"/>
          </w:tcPr>
          <w:p w14:paraId="3D2EE09F" w14:textId="00E6CDEB" w:rsidR="00CF1DB9" w:rsidRPr="00D90FC4" w:rsidRDefault="00FF6C3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9</w:t>
            </w:r>
          </w:p>
        </w:tc>
        <w:tc>
          <w:tcPr>
            <w:tcW w:w="340" w:type="dxa"/>
          </w:tcPr>
          <w:p w14:paraId="4A6C0B6D" w14:textId="2756FCB2" w:rsidR="00CF1DB9" w:rsidRPr="00D90FC4" w:rsidRDefault="00FF6C3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340" w:type="dxa"/>
          </w:tcPr>
          <w:p w14:paraId="2DFF425E" w14:textId="2A2430E8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340" w:type="dxa"/>
          </w:tcPr>
          <w:p w14:paraId="34A1EDF6" w14:textId="71D3AD58" w:rsidR="00CF1DB9" w:rsidRPr="00D90FC4" w:rsidRDefault="00FF6C3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340" w:type="dxa"/>
          </w:tcPr>
          <w:p w14:paraId="4332B9BA" w14:textId="0DF66214" w:rsidR="00CF1DB9" w:rsidRPr="00D90FC4" w:rsidRDefault="00FF6C3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40" w:type="dxa"/>
          </w:tcPr>
          <w:p w14:paraId="0C0BF9BA" w14:textId="4123EF07" w:rsidR="00CF1DB9" w:rsidRPr="00D90FC4" w:rsidRDefault="00FF6C3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510" w:type="dxa"/>
            <w:tcBorders>
              <w:top w:val="nil"/>
              <w:bottom w:val="nil"/>
            </w:tcBorders>
          </w:tcPr>
          <w:p w14:paraId="4278104A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SID</w:t>
            </w:r>
          </w:p>
        </w:tc>
        <w:tc>
          <w:tcPr>
            <w:tcW w:w="340" w:type="dxa"/>
          </w:tcPr>
          <w:p w14:paraId="1315B7CF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43393A4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057D3A2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302C3F16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</w:tr>
    </w:tbl>
    <w:p w14:paraId="513C2268" w14:textId="77777777" w:rsidR="00CF1DB9" w:rsidRPr="00D90FC4" w:rsidRDefault="00CF1DB9" w:rsidP="00CF1DB9">
      <w:pPr>
        <w:keepNext/>
        <w:spacing w:before="0" w:line="240" w:lineRule="auto"/>
        <w:outlineLvl w:val="2"/>
        <w:rPr>
          <w:b/>
          <w:bCs/>
          <w:sz w:val="22"/>
          <w:szCs w:val="22"/>
        </w:rPr>
      </w:pPr>
    </w:p>
    <w:p w14:paraId="0B00D7EF" w14:textId="77777777" w:rsidR="00CF1DB9" w:rsidRPr="00D90FC4" w:rsidRDefault="00CF1DB9" w:rsidP="00CF1DB9">
      <w:pPr>
        <w:keepNext/>
        <w:spacing w:before="0" w:line="240" w:lineRule="auto"/>
        <w:jc w:val="center"/>
        <w:outlineLvl w:val="2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 xml:space="preserve">Čl. </w:t>
      </w:r>
      <w:r>
        <w:rPr>
          <w:b/>
          <w:bCs/>
          <w:sz w:val="22"/>
          <w:szCs w:val="22"/>
        </w:rPr>
        <w:t>I</w:t>
      </w:r>
    </w:p>
    <w:p w14:paraId="3A68B1B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Všeobecné údaje</w:t>
      </w:r>
    </w:p>
    <w:p w14:paraId="5D773ED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Meno a priezvisko fyzickej osoby alebo názov právnickej osoby, ktorá je zakladateľom alebo zriaďovateľom účtovnej jednotky, dátum založenia alebo zriadenia účtovnej jednotky.</w:t>
      </w:r>
    </w:p>
    <w:p w14:paraId="42B23A6F" w14:textId="75D84045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 xml:space="preserve">Názov právnickej osoby:  </w:t>
      </w:r>
      <w:r w:rsidR="00FF6C39" w:rsidRPr="00FF6C39">
        <w:rPr>
          <w:b/>
          <w:bCs/>
          <w:sz w:val="22"/>
          <w:szCs w:val="22"/>
        </w:rPr>
        <w:t xml:space="preserve">Slovenská </w:t>
      </w:r>
      <w:proofErr w:type="spellStart"/>
      <w:r w:rsidR="00FF6C39" w:rsidRPr="00FF6C39">
        <w:rPr>
          <w:b/>
          <w:bCs/>
          <w:sz w:val="22"/>
          <w:szCs w:val="22"/>
        </w:rPr>
        <w:t>Neuromarketingová</w:t>
      </w:r>
      <w:proofErr w:type="spellEnd"/>
      <w:r w:rsidR="00FF6C39" w:rsidRPr="00FF6C39">
        <w:rPr>
          <w:b/>
          <w:bCs/>
          <w:sz w:val="22"/>
          <w:szCs w:val="22"/>
        </w:rPr>
        <w:t xml:space="preserve"> spoločnosť</w:t>
      </w:r>
    </w:p>
    <w:p w14:paraId="4A7891FC" w14:textId="407E204B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Dátum založenia: </w:t>
      </w:r>
      <w:r w:rsidR="00FF6C39">
        <w:rPr>
          <w:b/>
          <w:bCs/>
          <w:sz w:val="22"/>
          <w:szCs w:val="22"/>
        </w:rPr>
        <w:t>29.4.2020</w:t>
      </w:r>
    </w:p>
    <w:p w14:paraId="0E854C56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</w:p>
    <w:p w14:paraId="2ACE464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Informácie o členoch štatutárnych orgánov, dozorných orgánov  a iných orgánov účtovnej jednotky; uvádzajú sa mená a priezviská členov štatutárnych orgánov, dozorných orgánov a iných orgánov účtovnej jednotky.</w:t>
      </w:r>
    </w:p>
    <w:p w14:paraId="466ACCC3" w14:textId="2E8C2AFB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2A5D12">
        <w:rPr>
          <w:b/>
          <w:bCs/>
          <w:sz w:val="22"/>
          <w:szCs w:val="22"/>
        </w:rPr>
        <w:t>Štatutárny orgán:</w:t>
      </w:r>
      <w:r>
        <w:rPr>
          <w:sz w:val="22"/>
          <w:szCs w:val="22"/>
        </w:rPr>
        <w:t xml:space="preserve"> </w:t>
      </w:r>
      <w:r w:rsidR="00C0106F">
        <w:rPr>
          <w:b/>
          <w:bCs/>
          <w:sz w:val="22"/>
          <w:szCs w:val="22"/>
        </w:rPr>
        <w:t xml:space="preserve">Ján </w:t>
      </w:r>
      <w:proofErr w:type="spellStart"/>
      <w:r w:rsidR="00C0106F">
        <w:rPr>
          <w:b/>
          <w:bCs/>
          <w:sz w:val="22"/>
          <w:szCs w:val="22"/>
        </w:rPr>
        <w:t>Štefanec</w:t>
      </w:r>
      <w:proofErr w:type="spellEnd"/>
      <w:r>
        <w:rPr>
          <w:b/>
          <w:bCs/>
          <w:sz w:val="22"/>
          <w:szCs w:val="22"/>
        </w:rPr>
        <w:t xml:space="preserve"> – predseda</w:t>
      </w:r>
    </w:p>
    <w:p w14:paraId="0A3E2CC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 Opis činnosti, na účel ktorej bola účtovná jednotka zriadená a opis druhu podnikateľskej činnosti, ak ju účtovná jednotka vykonáva.</w:t>
      </w:r>
    </w:p>
    <w:p w14:paraId="0E49BE1F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>Poslaním občianskeho združenia VERBUM (ďalej len „Združenie“) je podporovanie vzdelávania verejnosti v oblasti spoznávania iných kultúr, náboženstiev a informovanie o misiách a podpora obnovy kultúrnych pamiatok súvisiacich s tým súvisiacich. Občianske združenie okrem hlavnej činnosti malo príjmy z poskytovania charitatívnej reklamy.</w:t>
      </w:r>
    </w:p>
    <w:p w14:paraId="3E0F523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iemerný prepočítaný počet zamestnancov, a z toho počet vedúcich zamestnancov účtovnej jednotky za účtovné obdobie, za ktoré sa zostavuje účtovná závierka (ďalej len „bežné účtovné obdobie“) a za bezprostredne predchádzajúce účtovné obdobie. Počet dobrovoľníkov vyslaných účtovnou jednotkou a počet dobrovoľníkov, ktorí vykonávali dobrovoľnícku činnosť pre účtovnú jednotku počas</w:t>
      </w:r>
      <w:r>
        <w:rPr>
          <w:sz w:val="22"/>
          <w:szCs w:val="22"/>
        </w:rPr>
        <w:t xml:space="preserve"> bežného</w:t>
      </w:r>
      <w:r w:rsidRPr="00D90FC4">
        <w:rPr>
          <w:sz w:val="22"/>
          <w:szCs w:val="22"/>
        </w:rPr>
        <w:t xml:space="preserve"> účtovného obdobia</w:t>
      </w:r>
      <w:r>
        <w:rPr>
          <w:sz w:val="22"/>
          <w:szCs w:val="22"/>
        </w:rPr>
        <w:t xml:space="preserve"> a bezprostredne predchádzajúceho účtovného obdobia</w:t>
      </w:r>
      <w:r w:rsidRPr="00D90FC4">
        <w:rPr>
          <w:sz w:val="22"/>
          <w:szCs w:val="22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4"/>
        <w:gridCol w:w="2135"/>
        <w:gridCol w:w="2373"/>
      </w:tblGrid>
      <w:tr w:rsidR="00CF1DB9" w:rsidRPr="00D90FC4" w14:paraId="59EE5D02" w14:textId="77777777" w:rsidTr="00DE700D">
        <w:tc>
          <w:tcPr>
            <w:tcW w:w="4961" w:type="dxa"/>
          </w:tcPr>
          <w:p w14:paraId="69800DF2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2410" w:type="dxa"/>
            <w:vAlign w:val="center"/>
          </w:tcPr>
          <w:p w14:paraId="70A3EE6E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žné  účtovné obdobie</w:t>
            </w:r>
          </w:p>
        </w:tc>
        <w:tc>
          <w:tcPr>
            <w:tcW w:w="2552" w:type="dxa"/>
            <w:vAlign w:val="center"/>
          </w:tcPr>
          <w:p w14:paraId="5BFED2EB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zprostredne predchádzajúce účtovné obdobie</w:t>
            </w:r>
          </w:p>
        </w:tc>
      </w:tr>
      <w:tr w:rsidR="00CF1DB9" w:rsidRPr="00D90FC4" w14:paraId="2373B0A4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72F530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riemerný prepočítaný počet zamestnancov</w:t>
            </w:r>
          </w:p>
        </w:tc>
        <w:tc>
          <w:tcPr>
            <w:tcW w:w="2410" w:type="dxa"/>
            <w:vAlign w:val="center"/>
          </w:tcPr>
          <w:p w14:paraId="5D34F5A6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53C0B885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22633C89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4C53C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z toho  počet vedúcich zamestnancov</w:t>
            </w:r>
          </w:p>
        </w:tc>
        <w:tc>
          <w:tcPr>
            <w:tcW w:w="2410" w:type="dxa"/>
            <w:vAlign w:val="center"/>
          </w:tcPr>
          <w:p w14:paraId="1335D43B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131B88FE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3EA1B91A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416197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 xml:space="preserve">Počet dobrovoľníkov vyslaných účtovnou jednotkou </w:t>
            </w:r>
          </w:p>
        </w:tc>
        <w:tc>
          <w:tcPr>
            <w:tcW w:w="2410" w:type="dxa"/>
            <w:vAlign w:val="center"/>
          </w:tcPr>
          <w:p w14:paraId="6EDB4E2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6E5143C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05A8AB18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D4700DF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očet dobrovoľníkov, ktorí vykonávali dobrovoľnícku činnosť pre účtovnú jednotku počas účtovného obdobia</w:t>
            </w:r>
          </w:p>
        </w:tc>
        <w:tc>
          <w:tcPr>
            <w:tcW w:w="2410" w:type="dxa"/>
            <w:vAlign w:val="center"/>
          </w:tcPr>
          <w:p w14:paraId="07F95078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0290BCD3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</w:tbl>
    <w:p w14:paraId="58EB6487" w14:textId="32B8734A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Informácia o organizáciách v zriaďovateľskej pôsobnosti účtovnej jednotky.</w:t>
      </w:r>
    </w:p>
    <w:p w14:paraId="597C6B94" w14:textId="77777777" w:rsidR="00CF1DB9" w:rsidRPr="002A5D12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má žiadne organizácie vo svojej zriaďovateľskej pôsobnosti.</w:t>
      </w:r>
    </w:p>
    <w:p w14:paraId="1537F31F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E76A46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</w:t>
      </w:r>
    </w:p>
    <w:p w14:paraId="488D1F5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 o účtovných zásadách a účtovných metódach</w:t>
      </w:r>
    </w:p>
    <w:p w14:paraId="68F7267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1) </w:t>
      </w:r>
      <w:r w:rsidRPr="002A5D12">
        <w:rPr>
          <w:sz w:val="22"/>
          <w:szCs w:val="22"/>
        </w:rPr>
        <w:t>Účtovná závierka je zostavená za splnenia predpokladu, že účtovná jednotka bude nepretržite pokračovať vo svojej činnosti.</w:t>
      </w:r>
    </w:p>
    <w:p w14:paraId="6C8C6ED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Zmeny účtovných zásad a zmeny účtovných metód s uvedením dôvodu týchto zmien a vyčíslením ich vplyvu na finančnú hodnotu majetku, záväzkov, základného imania a výsledku hospodárenia účtovnej jednotky</w:t>
      </w:r>
      <w:r>
        <w:rPr>
          <w:sz w:val="22"/>
          <w:szCs w:val="22"/>
        </w:rPr>
        <w:t>.</w:t>
      </w:r>
    </w:p>
    <w:p w14:paraId="6285EBE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3) Spôsob oceňovania jednotlivých položiek majetku a záväzkov v členení n</w:t>
      </w:r>
      <w:r>
        <w:rPr>
          <w:sz w:val="22"/>
          <w:szCs w:val="22"/>
        </w:rPr>
        <w:t>a</w:t>
      </w:r>
    </w:p>
    <w:p w14:paraId="46B6D74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dlhodobý ne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6F6C9B26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dlhodobý ne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3488E6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c) dlhodobý nehmotný majetok obstaraný iným spôsobom, </w:t>
      </w:r>
      <w:r>
        <w:rPr>
          <w:b/>
          <w:bCs/>
          <w:sz w:val="22"/>
          <w:szCs w:val="22"/>
        </w:rPr>
        <w:t>ÚJ neúčtovala</w:t>
      </w:r>
    </w:p>
    <w:p w14:paraId="02EDAA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dlhodobý 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72A0C8A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e) dlhodobý 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D3F718A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f) dlhodobý hmotný majetok obstaraný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F379B3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dlh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08909535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h) zásoby obstarané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DB8C92E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i) zásoby vytvorené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0AA2A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j) zásoby obstarané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40EE2AC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k) pohľadávk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6A1A9994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l) krátk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982AC58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m) časové rozlíšenie na strane akt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ýnosy budúcich období sa vykazujú vo výške, ktorá je potrebná na dodržanie zásady</w:t>
      </w:r>
      <w:r>
        <w:rPr>
          <w:b/>
          <w:bCs/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ecnej a časovej súvislosti s účtovným obdobím</w:t>
      </w:r>
    </w:p>
    <w:p w14:paraId="451A5CD2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n) záväzky vrátane rezerv, dlhopisov, pôžičiek a úver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F67CE9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o) časové rozlíšenie na strane pas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Náklady budúcich období sa vykazujú vo výške, ktorá je potrebná na dodržanie zásady vecnej a časovej súvislosti</w:t>
      </w:r>
    </w:p>
    <w:p w14:paraId="6C6E2D35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p) derivát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59C931BB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r) majetok a záväzky zabezpečené derivátmi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685A6EE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4) Spôsob zostavenia odpisového plánu pre jednotlivé druhy dlhodobého hmotného majetku  a dlhodobého nehmotného majetku, pričom sa uvádza doba odpisovania, použité sadzby odpisov a odpisové metódy pri určení odpisov. </w:t>
      </w:r>
    </w:p>
    <w:p w14:paraId="2061C3B1" w14:textId="48BC89F6" w:rsidR="00CF1DB9" w:rsidRPr="009777C6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zostavuje odpisový plán účtovných odpisov podľa interného predpisu, v ktorom sa vychádza z metód používaných pri vyčíslení daňových odpisov. Účtovné a daňové odpisy sa rovnajú. V roku 202</w:t>
      </w:r>
      <w:r w:rsidR="003B0415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však ÚJ nezostavovala žiaden odpisový plán, ani neodpisovala žiaden dlhodobý majetok.</w:t>
      </w:r>
    </w:p>
    <w:p w14:paraId="619D1ED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Zásady pre zohľadnenie zníženia hodnoty majetku.</w:t>
      </w:r>
      <w:r>
        <w:rPr>
          <w:sz w:val="22"/>
          <w:szCs w:val="22"/>
        </w:rPr>
        <w:t xml:space="preserve"> Uvádza sa, či účtovná jednotka uplatňuje opravné položky a rezervy.</w:t>
      </w:r>
    </w:p>
    <w:p w14:paraId="63B5DBA6" w14:textId="63B11572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tvorila v roku 202</w:t>
      </w:r>
      <w:r w:rsidR="003B0415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opravné položky, ani rezervy. </w:t>
      </w:r>
    </w:p>
    <w:p w14:paraId="52B86790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I</w:t>
      </w:r>
    </w:p>
    <w:p w14:paraId="0769ED9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 súvahe</w:t>
      </w:r>
    </w:p>
    <w:p w14:paraId="05CD3B8A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Údaje o dlhodobom nehmotnom majetku a dlhodobom hmotnom majetku za bežné účtovné obdobie, a to</w:t>
      </w:r>
    </w:p>
    <w:p w14:paraId="2D71C3A6" w14:textId="77777777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prehľad o dlhodobom majetku podľa položiek tohto majetku v členení podľa položiek súvahy; uvádza sa stav dlhodobého majetku v prvotnom ocenení na začiatku bežného účtovného obdobia, prírastky, úbytky a presuny tohto majetku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06B78B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prehľad oprávok a opravných položiek k dlhodobému majetku podľa jednotlivých položiek tohto majetku v členení podľa položiek súvahy; uvádza sa stav oprávok a opravných položiek k dlhodobému majetku na začiatku bežného účtovného obdobia, ich prírastky a úbytky počas bežného účtovného obdobia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3602F446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prehľad o zostatkových cenách dlhodobého majetku na začiatku bežného účtovného obdobia a na konci bežného účtovného obdob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2A61FB92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dlhodobého majetku, na ktorý je zriadené záložné právo a dlhodobého majetku, pri ktorom má účtovná jednotka obmedzené právo s ním nakladať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BFCE2B0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 Údaje o spôsobe a výške poistenia dlhodobého nehmotného majetku a dlhodobého hmotného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F913AD2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štruktúre dlhodobého finančného majetku za bežné účtovné obdobie a jeho umiestnenie v členení podľa položiek súvahy a o zmenách, ktoré sa uskutočnili v priebehu bežného účtovného obdobia v jednotlivých položkách dlhodobého  finančného 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18A9609" w14:textId="77777777" w:rsidR="00CF1DB9" w:rsidRPr="00E774EB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E774EB">
        <w:rPr>
          <w:sz w:val="22"/>
          <w:szCs w:val="22"/>
        </w:rPr>
        <w:t>Informácia o výške tvorby, zníženia a zúčtovania opravných položiek k dlhodobému finančnému majetku a opis dôvodu ich tvorby, zníženia a zúčtovan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3CAA819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E774EB">
        <w:rPr>
          <w:sz w:val="22"/>
          <w:szCs w:val="22"/>
        </w:rPr>
        <w:t xml:space="preserve"> Prehľad o významných položkách krátkodobého finančného majetku a  o ocenení krátkodobého finančného majetku  reálnou hodnotou ku dňu, ku ktorému sa zostavuje účtovná závierka, pričom sa uvádza vplyv takéhoto ocenenia na výsledok hospodárenia účtovnej jednotky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43AE2D6" w14:textId="77777777" w:rsidR="00CF1DB9" w:rsidRPr="00DB5C6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B5C6F">
        <w:rPr>
          <w:sz w:val="22"/>
          <w:szCs w:val="22"/>
        </w:rPr>
        <w:t xml:space="preserve"> Prehľad  opravných položiek k zásobá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zásobám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1DCD06E8" w14:textId="77777777" w:rsidR="00FF6C39" w:rsidRPr="00FA2C25" w:rsidRDefault="00CF1DB9" w:rsidP="00FF6C39">
      <w:pPr>
        <w:spacing w:before="0" w:line="240" w:lineRule="auto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 xml:space="preserve">Opis významných pohľadávok v nadväznosti na položky súvahy a v členení na pohľadávky za </w:t>
      </w:r>
      <w:r w:rsidRPr="00DB5C6F">
        <w:rPr>
          <w:sz w:val="22"/>
          <w:szCs w:val="22"/>
        </w:rPr>
        <w:t>hlavnú nezdaňovanú  činnosť,  zdaňovanú činnosť a podnikateľskú činnosť.</w:t>
      </w:r>
      <w:r>
        <w:rPr>
          <w:sz w:val="22"/>
          <w:szCs w:val="22"/>
          <w:u w:val="single"/>
        </w:rPr>
        <w:t xml:space="preserve"> </w:t>
      </w:r>
      <w:r w:rsidR="00FF6C39">
        <w:rPr>
          <w:b/>
          <w:bCs/>
          <w:sz w:val="22"/>
          <w:szCs w:val="22"/>
        </w:rPr>
        <w:t>ÚJ neeviduje významné položky.</w:t>
      </w:r>
    </w:p>
    <w:p w14:paraId="121D14A5" w14:textId="5D8EA8E7" w:rsidR="00CF1DB9" w:rsidRPr="00D90FC4" w:rsidRDefault="00CF1DB9" w:rsidP="00FF6C39">
      <w:pPr>
        <w:spacing w:before="0" w:line="240" w:lineRule="auto"/>
        <w:rPr>
          <w:sz w:val="22"/>
          <w:szCs w:val="22"/>
        </w:rPr>
      </w:pPr>
    </w:p>
    <w:p w14:paraId="00ADBCCF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 opravných položiek k pohľadávka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pohľadávkam.</w:t>
      </w:r>
    </w:p>
    <w:p w14:paraId="243113E3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vytvárala opravné položky.</w:t>
      </w:r>
    </w:p>
    <w:p w14:paraId="211B4C11" w14:textId="77777777" w:rsidR="00FF6C39" w:rsidRPr="00FA2C25" w:rsidRDefault="00CF1DB9" w:rsidP="00FF6C3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 xml:space="preserve"> Prehľad  pohľadávok do lehoty splatnosti a po lehote splatnosti.</w:t>
      </w:r>
      <w:r w:rsidR="00FF6C39">
        <w:rPr>
          <w:sz w:val="22"/>
          <w:szCs w:val="22"/>
        </w:rPr>
        <w:t xml:space="preserve"> </w:t>
      </w:r>
      <w:r w:rsidR="00FF6C39">
        <w:rPr>
          <w:b/>
          <w:bCs/>
          <w:sz w:val="22"/>
          <w:szCs w:val="22"/>
        </w:rPr>
        <w:t>ÚJ neeviduje významné položky.</w:t>
      </w:r>
    </w:p>
    <w:p w14:paraId="6C9D5049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Prehľad významných položiek časového rozlíšenia nákladov budúcich období a príjmov budúcich období.</w:t>
      </w:r>
    </w:p>
    <w:p w14:paraId="6A1E0118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1C1CEA3C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zmien vlastných zdrojov krytia neobežného majetku a obežného majetku podľa položiek súvahy za bežné účtovné obdobie, a to </w:t>
      </w:r>
    </w:p>
    <w:p w14:paraId="1C52C495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a) opis základného imania, nadačného imania v nadáciách, výška vkladov zakladateľov alebo zriaďovateľov, prioritný majetok v neziskových organizáciách poskytujúcich všeobecne prospešné služby, prevody zdrojov z fondov účtovnej jednotky a podobne; za jednotlivé položky sa uvádza stav na začiatku bežného účtovného obdobia, jednotlivé prírastky, úbytky, presuny a zostatok na konci bežného účtovného obdobia,</w:t>
      </w:r>
    </w:p>
    <w:p w14:paraId="2E4C583B" w14:textId="77777777" w:rsidR="00CF1DB9" w:rsidRPr="00FA2C25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.</w:t>
      </w:r>
    </w:p>
    <w:p w14:paraId="41E18994" w14:textId="77777777" w:rsidR="00CF1DB9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  <w:r w:rsidRPr="00D90FC4">
        <w:rPr>
          <w:sz w:val="22"/>
          <w:szCs w:val="22"/>
        </w:rPr>
        <w:t xml:space="preserve">b) opis jednotlivých druhov fondov, ktoré tvorí účtovná jednotka, stav na začiatku bežného účtovného obdobia, prírastky, úbytky, presuny a zostatok na konci bežného účtovného obdobia. </w:t>
      </w:r>
    </w:p>
    <w:p w14:paraId="1CA6CDC3" w14:textId="44F28FB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Informácia o rozdelení účtovného zisku alebo vysporiadaní účtovnej straty vykázanej v minulých účtovných obdobiach.</w:t>
      </w:r>
    </w:p>
    <w:p w14:paraId="4E79EEBF" w14:textId="28804B9B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Opis a výška cudzích zdrojov, a to</w:t>
      </w:r>
    </w:p>
    <w:p w14:paraId="36C8EFAD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údaje o jednotlivých druhoch rezerv, ktoré tvorí účtovná jednotka; uvádza sa stav rezerv na začiatku bežného účtovného obdobia, ich tvorba, zníženie, použitie alebo zrušenie počas bežného účtovného obdobia a zostatok rezervy na konci bežného účtovného obdobia, pričom sa uvedie predpokladaný rok použitia rezervy,</w:t>
      </w:r>
      <w:r>
        <w:rPr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ÚJ neeviduje žiadne rezervy.</w:t>
      </w:r>
    </w:p>
    <w:p w14:paraId="559F94F7" w14:textId="77777777" w:rsidR="00CF1DB9" w:rsidRPr="006E6E80" w:rsidRDefault="00CF1DB9" w:rsidP="00CF1DB9">
      <w:pPr>
        <w:spacing w:line="240" w:lineRule="auto"/>
        <w:ind w:left="240" w:hanging="24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b) údaje o významných položkách na účtoch 325 -  Ostatné záväzky a 379 – Iné záväzky; uvádza sa začiatočný stav, prírastky, úbytky a konečný zostatok podľa jednotlivých druhov  záväzk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významné položky.</w:t>
      </w:r>
    </w:p>
    <w:p w14:paraId="6622AEC1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c) prehľad  o výške záväzkov do lehoty splatnosti a po lehote splatnosti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záväzky po splatnosti.</w:t>
      </w:r>
    </w:p>
    <w:p w14:paraId="5B9718F3" w14:textId="4C368A7C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 xml:space="preserve">d) prehľad o výške záväzkov podľa zostatkovej doby splatnosti v členení podľa položiek súvahy </w:t>
      </w:r>
    </w:p>
    <w:p w14:paraId="4EA4FF43" w14:textId="5AD9FBC0" w:rsidR="00CF1DB9" w:rsidRPr="00695A0D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ab/>
        <w:t>1. do jedného roka vrátane,</w:t>
      </w:r>
      <w:r w:rsidR="00695A0D">
        <w:rPr>
          <w:sz w:val="22"/>
          <w:szCs w:val="22"/>
        </w:rPr>
        <w:t xml:space="preserve"> </w:t>
      </w:r>
    </w:p>
    <w:p w14:paraId="2AE19724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2B7005D7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3. viac ako päť rokov,</w:t>
      </w:r>
    </w:p>
    <w:p w14:paraId="340B7215" w14:textId="4D35DFE7" w:rsidR="003B0415" w:rsidRPr="003B0415" w:rsidRDefault="003B0415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záväzky.</w:t>
      </w:r>
    </w:p>
    <w:p w14:paraId="7BC58DA9" w14:textId="7A1C3CFB" w:rsidR="00CF1DB9" w:rsidRDefault="00CF1DB9" w:rsidP="00695A0D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 xml:space="preserve">e) prehľad o záväzkoch zo sociálneho fondu; uvádza sa začiatočný stav, tvorba a čerpanie sociálneho fondu počas účtovného </w:t>
      </w:r>
    </w:p>
    <w:p w14:paraId="285C64F8" w14:textId="272832EE" w:rsidR="00695A0D" w:rsidRPr="00695A0D" w:rsidRDefault="00695A0D" w:rsidP="00695A0D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695A0D">
        <w:rPr>
          <w:b/>
          <w:bCs/>
          <w:sz w:val="22"/>
          <w:szCs w:val="22"/>
        </w:rPr>
        <w:t>ÚJ netvorí sociálny fond</w:t>
      </w:r>
    </w:p>
    <w:p w14:paraId="64D87CA3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f) prehľad o bankových úveroch, pôžičkách a návratných finančných výpomociach s uvedením meny, v ktorej boli poskytnuté, druhu, hodnoty v cudzej mene a hodnoty v eurách ku dňu, ku ktorému sa zostavuje účtovná závierka, výšky úroku, splatnosti a formy zabezpečenia,</w:t>
      </w:r>
    </w:p>
    <w:p w14:paraId="603256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z uvedených položiek.</w:t>
      </w:r>
    </w:p>
    <w:p w14:paraId="063E8B09" w14:textId="77777777" w:rsidR="00CF1DB9" w:rsidRDefault="00CF1DB9" w:rsidP="00CF1DB9">
      <w:pPr>
        <w:spacing w:before="0" w:after="24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prehľad o významných položkách časového rozlíšenia výdavkov budúcich období.</w:t>
      </w:r>
    </w:p>
    <w:p w14:paraId="28689B2F" w14:textId="77777777" w:rsidR="00CF1DB9" w:rsidRPr="006E6E80" w:rsidRDefault="00CF1DB9" w:rsidP="00CF1DB9">
      <w:pPr>
        <w:spacing w:before="0" w:after="24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významnú položku časového rozlíšenia.</w:t>
      </w:r>
    </w:p>
    <w:p w14:paraId="5016156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o významných položkách výnosov budúcich období v členení najmä na</w:t>
      </w:r>
    </w:p>
    <w:p w14:paraId="7A407E50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zostatkovú hodnotu bezodplatne nadobudnutého dlhodobého majetk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173AB81A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zostatkovú hodnotu dlhodobého majetku obstaraného z dotáci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2B58CCB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zostatok nepoužitej dotácie alebo grant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9E72F4C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zostatok nepoužitej časti podielu zaplatenej dan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50E517F" w14:textId="7777777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e) zostatkovú hodnotu dlhodobého majetku obstaraného z podielu zaplatenej da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ÚJ neeviduje</w:t>
      </w:r>
    </w:p>
    <w:p w14:paraId="51595BA3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  <w:r>
        <w:rPr>
          <w:sz w:val="22"/>
          <w:szCs w:val="22"/>
        </w:rPr>
        <w:t>f</w:t>
      </w:r>
      <w:r w:rsidRPr="00D930A2">
        <w:rPr>
          <w:b/>
          <w:sz w:val="22"/>
          <w:szCs w:val="22"/>
        </w:rPr>
        <w:t xml:space="preserve">) </w:t>
      </w:r>
      <w:r w:rsidRPr="006E6E80">
        <w:rPr>
          <w:bCs/>
          <w:sz w:val="22"/>
          <w:szCs w:val="22"/>
        </w:rPr>
        <w:t>zostatok nepoužitého peňažného plnenia na základe zmluvy o sponzorstve v športe (ďalej len „sponzorské“),</w:t>
      </w:r>
    </w:p>
    <w:p w14:paraId="6C1D68A2" w14:textId="77777777" w:rsidR="00CF1DB9" w:rsidRDefault="00CF1DB9" w:rsidP="00CF1DB9">
      <w:pPr>
        <w:spacing w:line="240" w:lineRule="auto"/>
        <w:rPr>
          <w:bCs/>
          <w:sz w:val="22"/>
          <w:szCs w:val="22"/>
        </w:rPr>
      </w:pPr>
      <w:r w:rsidRPr="006E6E80">
        <w:rPr>
          <w:bCs/>
          <w:sz w:val="22"/>
          <w:szCs w:val="22"/>
        </w:rPr>
        <w:t>g) zostatková hodnota dlhodobého majetku obstaraného zo sponzorského.</w:t>
      </w:r>
    </w:p>
    <w:p w14:paraId="5CE130E7" w14:textId="77777777" w:rsidR="00FF6C39" w:rsidRPr="00FA2C25" w:rsidRDefault="00FF6C39" w:rsidP="00FF6C3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300E08E7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</w:p>
    <w:p w14:paraId="25784BE7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majetku prenajatom formou finančného prenájmu, a to</w:t>
      </w:r>
    </w:p>
    <w:p w14:paraId="1304A96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>a) celková suma dohodnutých platieb ku dňu, ku ktorému sa zostavuje účtovná závierka, v členení na istinu a finančný náklad,</w:t>
      </w:r>
    </w:p>
    <w:p w14:paraId="34E4592B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 xml:space="preserve">b) suma istiny a finančného nákladu podľa doby splatnosti </w:t>
      </w:r>
    </w:p>
    <w:p w14:paraId="373DA4A8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52E2994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5A1FD166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    3. viac ako päť rokov.</w:t>
      </w:r>
    </w:p>
    <w:p w14:paraId="11B11943" w14:textId="77777777" w:rsidR="00CF1DB9" w:rsidRPr="00987013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disponuje žiadnym majetkom prenajatým formou finančného prenájmu.</w:t>
      </w:r>
    </w:p>
    <w:p w14:paraId="5222E5B2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FD2CD0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V</w:t>
      </w:r>
    </w:p>
    <w:p w14:paraId="750F9C6A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o výkaze ziskov a strát</w:t>
      </w:r>
    </w:p>
    <w:p w14:paraId="72F094C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Prehľad tržieb za vlastné výkony a tovar s uvedením ich opisu a vyčíslením hodnoty tržieb podľa jednotlivých hlavných druhov výrobkov,  služieb hlavnej činnosti a podnikateľskej činnosti účtovnej jednotky.</w:t>
      </w:r>
    </w:p>
    <w:p w14:paraId="461E0594" w14:textId="77777777" w:rsidR="00FF6C39" w:rsidRPr="00FF6C39" w:rsidRDefault="00FF6C39" w:rsidP="00FF6C39">
      <w:pPr>
        <w:pStyle w:val="Odsekzoznamu"/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  <w:r w:rsidRPr="00FF6C39">
        <w:rPr>
          <w:b/>
          <w:bCs/>
          <w:sz w:val="22"/>
          <w:szCs w:val="22"/>
        </w:rPr>
        <w:t>ÚJ neeviduje významné položky.</w:t>
      </w:r>
    </w:p>
    <w:p w14:paraId="0D120604" w14:textId="77777777" w:rsidR="00CF1DB9" w:rsidRPr="00991E50" w:rsidRDefault="00CF1DB9" w:rsidP="00CF1DB9">
      <w:pPr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</w:p>
    <w:p w14:paraId="077D8AD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(2) Opis a vyčíslenie hodnoty významných položiek prijatých darov, osobitných výnosov, zákonných poplatkov a iných ostatných výnosov. </w:t>
      </w:r>
    </w:p>
    <w:p w14:paraId="764332B6" w14:textId="77777777" w:rsidR="00CF1DB9" w:rsidRPr="00164AB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0AFD789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Prehľad  dotácií a grantov, ktoré účtovná jednotka prijala v priebehu bežného účtovného obdobia.</w:t>
      </w:r>
    </w:p>
    <w:p w14:paraId="3906FD50" w14:textId="5C4AB534" w:rsidR="00CF1DB9" w:rsidRPr="00164AB5" w:rsidRDefault="002768AD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695A0D">
        <w:rPr>
          <w:b/>
          <w:bCs/>
          <w:sz w:val="22"/>
          <w:szCs w:val="22"/>
        </w:rPr>
        <w:t>ne</w:t>
      </w:r>
      <w:r>
        <w:rPr>
          <w:b/>
          <w:bCs/>
          <w:sz w:val="22"/>
          <w:szCs w:val="22"/>
        </w:rPr>
        <w:t>prijala dotáciu</w:t>
      </w:r>
      <w:r w:rsidR="00695A0D">
        <w:rPr>
          <w:b/>
          <w:bCs/>
          <w:sz w:val="22"/>
          <w:szCs w:val="22"/>
        </w:rPr>
        <w:t xml:space="preserve"> ani grant</w:t>
      </w:r>
    </w:p>
    <w:p w14:paraId="5C30A719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Opis a suma významných položiek finančných výnosov; uvádza sa aj celková suma kurzových ziskov, pričom  osobitne sa uvádza hodnota kurzových ziskov účtovaná ku dňu, ku ktorému sa zostavuje účtovná závierka.</w:t>
      </w:r>
    </w:p>
    <w:p w14:paraId="51875D65" w14:textId="77777777" w:rsidR="00CF1DB9" w:rsidRPr="006337B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finančné výnosy.</w:t>
      </w:r>
    </w:p>
    <w:p w14:paraId="5116DA6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5) Opis a vyčíslenie hodnoty významných položiek nákladov, nákladov na ostatné služby, osobitných nákladov a iných ostatných nákladov. </w:t>
      </w:r>
    </w:p>
    <w:p w14:paraId="7A47E5B6" w14:textId="77777777" w:rsidR="00FF6C39" w:rsidRPr="00FA2C25" w:rsidRDefault="00FF6C39" w:rsidP="00FF6C3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07C0742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6) Prehľad o účele a výške použitia podielu zaplatenej dane za bežné účtovné obdobie.</w:t>
      </w:r>
    </w:p>
    <w:p w14:paraId="7D34BFD3" w14:textId="13AB920F" w:rsidR="00CF1DB9" w:rsidRPr="006337B0" w:rsidRDefault="00797761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prijala v roku 202</w:t>
      </w:r>
      <w:r w:rsidR="000C6294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z podielu zaplatenej dane sumu </w:t>
      </w:r>
      <w:r w:rsidR="00FF6C39">
        <w:rPr>
          <w:b/>
          <w:bCs/>
          <w:sz w:val="22"/>
          <w:szCs w:val="22"/>
        </w:rPr>
        <w:t>738,54. ÚJ využila z toho 642,33 eur na nákup materiálu (92,85 eur) a služby (549,48 eur) v súvislosti s realizáciou podujatí.</w:t>
      </w:r>
    </w:p>
    <w:p w14:paraId="6BB002AD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7) Opis a suma významných položiek finančných nákladov; uvádza sa aj celková suma kurzových strát, pričom osobitne sa uvádza hodnota kurzových strát účtovaná ku dňu, ku ktorému sa zostavuje účtovná závierka.</w:t>
      </w:r>
    </w:p>
    <w:p w14:paraId="5A639EF5" w14:textId="42C46CAC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1E2B03">
        <w:rPr>
          <w:b/>
          <w:bCs/>
          <w:sz w:val="22"/>
          <w:szCs w:val="22"/>
        </w:rPr>
        <w:t xml:space="preserve">nevedie bankové účty ani pokladnice v cudzej mene. ÚJ </w:t>
      </w:r>
      <w:r w:rsidR="000C6294">
        <w:rPr>
          <w:b/>
          <w:bCs/>
          <w:sz w:val="22"/>
          <w:szCs w:val="22"/>
        </w:rPr>
        <w:t>nerealizovala transakcie v cudzej mene.</w:t>
      </w:r>
    </w:p>
    <w:p w14:paraId="3AD5FD70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8) V účtovnej jednotke, ktorá má povinnosť overenia účtovnej závierky audítorom, sa uvedie vymedzenie a suma nákladov za účtovné obdobie v členení na náklady za</w:t>
      </w:r>
    </w:p>
    <w:p w14:paraId="3E6882C3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a) overenie účtovnej závierky,</w:t>
      </w:r>
    </w:p>
    <w:p w14:paraId="4A6D3AD8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b) </w:t>
      </w:r>
      <w:proofErr w:type="spellStart"/>
      <w:r w:rsidRPr="00D90FC4">
        <w:rPr>
          <w:sz w:val="22"/>
          <w:szCs w:val="22"/>
        </w:rPr>
        <w:t>uisťovacie</w:t>
      </w:r>
      <w:proofErr w:type="spellEnd"/>
      <w:r w:rsidRPr="00D90FC4">
        <w:rPr>
          <w:sz w:val="22"/>
          <w:szCs w:val="22"/>
        </w:rPr>
        <w:t xml:space="preserve"> audítorské služby </w:t>
      </w:r>
      <w:r>
        <w:rPr>
          <w:sz w:val="22"/>
          <w:szCs w:val="22"/>
        </w:rPr>
        <w:t xml:space="preserve">okrem </w:t>
      </w:r>
      <w:r w:rsidRPr="00D90FC4">
        <w:rPr>
          <w:sz w:val="22"/>
          <w:szCs w:val="22"/>
        </w:rPr>
        <w:t xml:space="preserve"> overenia účtovnej závierky,</w:t>
      </w:r>
    </w:p>
    <w:p w14:paraId="5B775FA9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Pr="00D90FC4">
        <w:rPr>
          <w:sz w:val="22"/>
          <w:szCs w:val="22"/>
        </w:rPr>
        <w:t>) daňové poradenstvo,</w:t>
      </w:r>
    </w:p>
    <w:p w14:paraId="0D9DC58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>d</w:t>
      </w:r>
      <w:r w:rsidRPr="00D90FC4">
        <w:rPr>
          <w:sz w:val="22"/>
          <w:szCs w:val="22"/>
        </w:rPr>
        <w:t>) ostatné neaudítorské služby.</w:t>
      </w:r>
    </w:p>
    <w:p w14:paraId="78AF1ABD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povinnosť overenia účtovnej závierky audítorom,</w:t>
      </w:r>
    </w:p>
    <w:p w14:paraId="70A1B0EE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V</w:t>
      </w:r>
    </w:p>
    <w:p w14:paraId="060D867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Opis údajov na podsúvahových účtoch</w:t>
      </w:r>
    </w:p>
    <w:p w14:paraId="4FEB206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Významné položky prenajatého majetku, majetku prijatého do úschovy,  odpísané pohľadávky a prípadné ďalšie položky.</w:t>
      </w:r>
    </w:p>
    <w:p w14:paraId="0A47AFBF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7B2DE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Čl. VI</w:t>
      </w:r>
    </w:p>
    <w:p w14:paraId="2A932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Ďalšie informácie</w:t>
      </w:r>
    </w:p>
    <w:p w14:paraId="69DB432A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>(1) Opis a hodnota iných aktív, ktorými sa rozumie možný majetok, ktorý vznikol v dôsledku minulých udalostí a ktorého existencia alebo vlastníctvo závisí od toho, či nastane alebo nenastane jedna alebo viac neistých udalostí v budúcnosti, ktorých vznik nezávisí od účtovnej jednotky; týmito inými aktívami sú napríklad práva zo servisných zmlúv, poistných zmlúv, koncesionárskych zmlúv, licenčných zmlúv, práva z investovania prostriedkov získaných oslobodením od dane z príjmov.</w:t>
      </w:r>
    </w:p>
    <w:p w14:paraId="1BAC9BCB" w14:textId="77777777" w:rsidR="00CF1DB9" w:rsidRPr="00173FAE" w:rsidRDefault="00CF1DB9" w:rsidP="00CF1DB9">
      <w:pPr>
        <w:pStyle w:val="Textopatrenia"/>
        <w:numPr>
          <w:ilvl w:val="0"/>
          <w:numId w:val="0"/>
        </w:numPr>
        <w:ind w:left="1" w:hanging="1"/>
        <w:rPr>
          <w:b/>
          <w:bCs/>
        </w:rPr>
      </w:pPr>
      <w:r>
        <w:rPr>
          <w:b/>
          <w:bCs/>
        </w:rPr>
        <w:t>ÚJ neeviduje takéto aktíva.</w:t>
      </w:r>
    </w:p>
    <w:p w14:paraId="47E1860D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2) Opis a hodnota iných pasív vyplývajúcich zo súdnych rozhodnutí, z poskytnutých záruk, zo všeobecne záväzných právnych predpisov, z ručenia podľa jednotlivých druhov ručenia;  takýmito inými pasívami sú:</w:t>
      </w:r>
    </w:p>
    <w:p w14:paraId="31E06941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rPr>
          <w:lang w:eastAsia="sk-SK"/>
        </w:rPr>
        <w:t>a) možná povinnosť, ktorá vznikla ako dôsledok minulej udalosti a ktorej existencia závisí od toho, či nastane alebo nenastane jedna alebo viac neistých udalostí v budúcnosti, ktorých vznik nezávisí od účtovnej jednotky, alebo</w:t>
      </w:r>
    </w:p>
    <w:p w14:paraId="0932B5DD" w14:textId="77777777" w:rsidR="00CF1DB9" w:rsidRDefault="00CF1DB9" w:rsidP="00CF1DB9">
      <w:pPr>
        <w:pStyle w:val="Textopatrenia"/>
        <w:numPr>
          <w:ilvl w:val="0"/>
          <w:numId w:val="0"/>
        </w:numPr>
        <w:rPr>
          <w:lang w:eastAsia="sk-SK"/>
        </w:rPr>
      </w:pPr>
      <w:r w:rsidRPr="00D90FC4">
        <w:rPr>
          <w:lang w:eastAsia="sk-SK"/>
        </w:rPr>
        <w:lastRenderedPageBreak/>
        <w:t>b) povinnosť, ktorá vznikla ako dôsledok minulej udalosti, ale ktorá sa nevykazuje v súvahe, pretože nie je pravdepodobné, že na splnenie tejto povinnosti bude potrebný úbytok ekonomických úžitkov, alebo výška tejto povinnosti sa nedá spoľahlivo oceniť.</w:t>
      </w:r>
    </w:p>
    <w:p w14:paraId="79778B31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  <w:lang w:eastAsia="sk-SK"/>
        </w:rPr>
        <w:t>ÚJ neeviduje takéto pasíva.</w:t>
      </w:r>
    </w:p>
    <w:p w14:paraId="7A23C192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3) Opis významných položiek ostatných finančných povinností, ktoré sa nesledujú v účtovníctve a neuvádzajú sa v súvahe; pri každej položke sa uvádza jej opis, výška a údaj, či sa týka spriaznených osôb, a to</w:t>
      </w:r>
    </w:p>
    <w:p w14:paraId="48C5F819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a) povinnosť z devízových termínovaných obchodov a iných finančných derivátov,</w:t>
      </w:r>
    </w:p>
    <w:p w14:paraId="6DCBACDF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b) povinnosť z opčných obchodov,</w:t>
      </w:r>
    </w:p>
    <w:p w14:paraId="39B3E664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c) zákonná povinnosť alebo zmluvná povinnosť odobrať určité produkty alebo služby, napríklad z dodávateľských alebo odberateľských zmlúv,</w:t>
      </w:r>
    </w:p>
    <w:p w14:paraId="459A5C13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d) povinnosť z leasingových, nájomných, servisných, poistných, koncesionárskych, licenčných zmlúv a podobných zmlúv,</w:t>
      </w:r>
    </w:p>
    <w:p w14:paraId="4DCB2542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 xml:space="preserve">e) iné povinnosti. </w:t>
      </w:r>
    </w:p>
    <w:p w14:paraId="05614573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ÚJ neeviduje takéto povinnosti.</w:t>
      </w:r>
    </w:p>
    <w:p w14:paraId="7FB1F28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ehľad nehnuteľných kultúrnych pamiatok, ktoré sú v správe alebo vo vlastníctve účtovnej jednotky.</w:t>
      </w:r>
    </w:p>
    <w:p w14:paraId="68B286F3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v správe ani vlastníctve žiadne kultúrne pamiatky.</w:t>
      </w:r>
    </w:p>
    <w:p w14:paraId="3CB3BC21" w14:textId="35B27A8A" w:rsidR="000C629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5) Informácie o významných skutočnostiach, ktoré nastali medzi dňom, ku ktorému sa zostavuje účtovná závierka a dňom jej zostavenia</w:t>
      </w:r>
    </w:p>
    <w:p w14:paraId="70AD2020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3CFA59B2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B4FE7B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7379407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06A9EA21" w14:textId="77777777" w:rsidR="009A3068" w:rsidRDefault="009A3068"/>
    <w:sectPr w:rsidR="009A30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53E27"/>
    <w:multiLevelType w:val="hybridMultilevel"/>
    <w:tmpl w:val="D5E65806"/>
    <w:lvl w:ilvl="0" w:tplc="D216172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400F4B"/>
    <w:multiLevelType w:val="hybridMultilevel"/>
    <w:tmpl w:val="7F9602CE"/>
    <w:lvl w:ilvl="0" w:tplc="7570D136">
      <w:start w:val="1"/>
      <w:numFmt w:val="bullet"/>
      <w:lvlText w:val="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4C07"/>
    <w:multiLevelType w:val="hybridMultilevel"/>
    <w:tmpl w:val="F168BDEA"/>
    <w:lvl w:ilvl="0" w:tplc="2344560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A66D6"/>
    <w:multiLevelType w:val="hybridMultilevel"/>
    <w:tmpl w:val="6C6E2946"/>
    <w:lvl w:ilvl="0" w:tplc="91D2B22A">
      <w:start w:val="1"/>
      <w:numFmt w:val="decimal"/>
      <w:pStyle w:val="Textopatrenia"/>
      <w:lvlText w:val="(%1)"/>
      <w:lvlJc w:val="left"/>
      <w:pPr>
        <w:tabs>
          <w:tab w:val="num" w:pos="1440"/>
        </w:tabs>
        <w:ind w:left="1440" w:hanging="36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num w:numId="1" w16cid:durableId="2003383969">
    <w:abstractNumId w:val="3"/>
  </w:num>
  <w:num w:numId="2" w16cid:durableId="999036990">
    <w:abstractNumId w:val="0"/>
  </w:num>
  <w:num w:numId="3" w16cid:durableId="259795125">
    <w:abstractNumId w:val="1"/>
  </w:num>
  <w:num w:numId="4" w16cid:durableId="6863672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MwtjQxMDQ0MjdX0lEKTi0uzszPAykwrAUAivpCiiwAAAA="/>
  </w:docVars>
  <w:rsids>
    <w:rsidRoot w:val="00CF1DB9"/>
    <w:rsid w:val="00082DDC"/>
    <w:rsid w:val="000C6294"/>
    <w:rsid w:val="00155580"/>
    <w:rsid w:val="001E2B03"/>
    <w:rsid w:val="002768AD"/>
    <w:rsid w:val="00370D26"/>
    <w:rsid w:val="003B0415"/>
    <w:rsid w:val="00444C9C"/>
    <w:rsid w:val="0054155B"/>
    <w:rsid w:val="0067491D"/>
    <w:rsid w:val="00695A0D"/>
    <w:rsid w:val="006A036E"/>
    <w:rsid w:val="006C2666"/>
    <w:rsid w:val="00797761"/>
    <w:rsid w:val="008537A9"/>
    <w:rsid w:val="008A274F"/>
    <w:rsid w:val="008B4EE3"/>
    <w:rsid w:val="0098482C"/>
    <w:rsid w:val="009A3068"/>
    <w:rsid w:val="00A31B30"/>
    <w:rsid w:val="00B02C25"/>
    <w:rsid w:val="00BD18C5"/>
    <w:rsid w:val="00BE313B"/>
    <w:rsid w:val="00C0106F"/>
    <w:rsid w:val="00C40305"/>
    <w:rsid w:val="00C67623"/>
    <w:rsid w:val="00CF1DB9"/>
    <w:rsid w:val="00E04DB9"/>
    <w:rsid w:val="00F70BDD"/>
    <w:rsid w:val="00FF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9F06C"/>
  <w15:chartTrackingRefBased/>
  <w15:docId w15:val="{6C698D90-9DB5-4F13-859F-0724345E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odnadpis"/>
    <w:qFormat/>
    <w:rsid w:val="00CF1DB9"/>
    <w:pPr>
      <w:spacing w:before="120" w:after="120" w:line="360" w:lineRule="auto"/>
      <w:jc w:val="both"/>
    </w:pPr>
    <w:rPr>
      <w:rFonts w:ascii="Arial Narrow" w:eastAsia="Times New Roman" w:hAnsi="Arial Narrow" w:cs="Arial"/>
      <w:sz w:val="20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99"/>
    <w:rsid w:val="00CF1DB9"/>
    <w:pPr>
      <w:spacing w:after="0" w:line="240" w:lineRule="auto"/>
    </w:pPr>
    <w:rPr>
      <w:rFonts w:ascii="Arial" w:eastAsia="Times New Roman" w:hAnsi="Arial" w:cs="Arial"/>
      <w:sz w:val="20"/>
      <w:szCs w:val="20"/>
      <w:lang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atrenia">
    <w:name w:val="Text opatrenia"/>
    <w:rsid w:val="00CF1DB9"/>
    <w:pPr>
      <w:numPr>
        <w:numId w:val="1"/>
      </w:numPr>
      <w:spacing w:before="120" w:after="120" w:line="240" w:lineRule="auto"/>
      <w:jc w:val="both"/>
    </w:pPr>
    <w:rPr>
      <w:rFonts w:ascii="Arial Narrow" w:eastAsia="Times New Roman" w:hAnsi="Arial Narrow" w:cs="Arial"/>
      <w:lang w:eastAsia="cs-CZ"/>
    </w:rPr>
  </w:style>
  <w:style w:type="paragraph" w:styleId="Normlnywebov">
    <w:name w:val="Normal (Web)"/>
    <w:basedOn w:val="Normlny"/>
    <w:uiPriority w:val="99"/>
    <w:unhideWhenUsed/>
    <w:rsid w:val="00CF1DB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eastAsia="sk-SK"/>
    </w:rPr>
  </w:style>
  <w:style w:type="paragraph" w:styleId="Odsekzoznamu">
    <w:name w:val="List Paragraph"/>
    <w:basedOn w:val="Normlny"/>
    <w:uiPriority w:val="34"/>
    <w:qFormat/>
    <w:rsid w:val="003B04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2278</Words>
  <Characters>12988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Tkáč</dc:creator>
  <cp:keywords/>
  <dc:description/>
  <cp:lastModifiedBy>Filip Tkáč</cp:lastModifiedBy>
  <cp:revision>3</cp:revision>
  <dcterms:created xsi:type="dcterms:W3CDTF">2024-03-16T10:34:00Z</dcterms:created>
  <dcterms:modified xsi:type="dcterms:W3CDTF">2024-06-27T10:31:00Z</dcterms:modified>
</cp:coreProperties>
</file>